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972E73" w14:textId="2A4CC07C" w:rsidR="00502CFD" w:rsidRDefault="00845D70" w:rsidP="00845D70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it-IT"/>
        </w:rPr>
      </w:pPr>
      <w:r w:rsidRPr="00845D70">
        <w:rPr>
          <w:rFonts w:ascii="Times New Roman" w:hAnsi="Times New Roman" w:cs="Times New Roman"/>
          <w:b/>
          <w:bCs/>
          <w:sz w:val="24"/>
          <w:szCs w:val="24"/>
          <w:lang w:val="it-IT"/>
        </w:rPr>
        <w:t>Figures</w:t>
      </w:r>
    </w:p>
    <w:p w14:paraId="5D810F1D" w14:textId="3B2DC2F9" w:rsidR="00845D70" w:rsidRDefault="00845D70" w:rsidP="00845D70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it-IT"/>
        </w:rPr>
      </w:pPr>
    </w:p>
    <w:p w14:paraId="6908A80F" w14:textId="77777777" w:rsidR="00845D70" w:rsidRDefault="00845D70" w:rsidP="00845D70">
      <w:pPr>
        <w:spacing w:after="0" w:line="360" w:lineRule="auto"/>
        <w:jc w:val="center"/>
        <w:rPr>
          <w:rFonts w:ascii="Times New Roman"/>
          <w:sz w:val="24"/>
          <w:szCs w:val="24"/>
        </w:rPr>
      </w:pPr>
      <w:r>
        <w:rPr>
          <w:noProof/>
        </w:rPr>
        <w:drawing>
          <wp:inline distT="0" distB="0" distL="0" distR="0" wp14:anchorId="644E40D3" wp14:editId="2919CAED">
            <wp:extent cx="5288919" cy="2534197"/>
            <wp:effectExtent l="0" t="0" r="6985" b="0"/>
            <wp:docPr id="1" name="Elemento grafico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>
                      <a:extLst>
                        <a:ext uri="{96DAC541-7B7A-43D3-8B79-37D633B846F1}">
                          <asvg:svgBlip xmlns:asvg="http://schemas.microsoft.com/office/drawing/2016/SVG/main" r:embed="rId5"/>
                        </a:ext>
                      </a:extLst>
                    </a:blip>
                    <a:srcRect t="33356" r="7440" b="7510"/>
                    <a:stretch/>
                  </pic:blipFill>
                  <pic:spPr bwMode="auto">
                    <a:xfrm>
                      <a:off x="0" y="0"/>
                      <a:ext cx="5289798" cy="25346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243692" w14:textId="77777777" w:rsidR="00845D70" w:rsidRDefault="00845D70" w:rsidP="00845D70">
      <w:pPr>
        <w:spacing w:after="0" w:line="360" w:lineRule="auto"/>
        <w:jc w:val="center"/>
        <w:rPr>
          <w:rFonts w:ascii="Times New Roman"/>
          <w:sz w:val="24"/>
          <w:szCs w:val="24"/>
        </w:rPr>
      </w:pPr>
      <w:r>
        <w:rPr>
          <w:rFonts w:ascii="Times New Roman"/>
          <w:sz w:val="24"/>
          <w:szCs w:val="24"/>
        </w:rPr>
        <w:t>Fig.1 NHM activities that generate social value and their function (Source: Authors</w:t>
      </w:r>
      <w:r>
        <w:rPr>
          <w:rFonts w:ascii="Times New Roman"/>
          <w:sz w:val="24"/>
          <w:szCs w:val="24"/>
        </w:rPr>
        <w:t>’</w:t>
      </w:r>
      <w:r>
        <w:rPr>
          <w:rFonts w:ascii="Times New Roman"/>
          <w:sz w:val="24"/>
          <w:szCs w:val="24"/>
        </w:rPr>
        <w:t xml:space="preserve"> elaboration)</w:t>
      </w:r>
    </w:p>
    <w:p w14:paraId="659D9276" w14:textId="77777777" w:rsidR="00845D70" w:rsidRPr="00845D70" w:rsidRDefault="00845D70" w:rsidP="00845D70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it-IT"/>
        </w:rPr>
      </w:pPr>
    </w:p>
    <w:sectPr w:rsidR="00845D70" w:rsidRPr="00845D70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3MDA3MDQztzA0N7BQ0lEKTi0uzszPAykwrAUA/ajR5SwAAAA="/>
  </w:docVars>
  <w:rsids>
    <w:rsidRoot w:val="00845D70"/>
    <w:rsid w:val="00502CFD"/>
    <w:rsid w:val="00845D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58E8F3"/>
  <w15:chartTrackingRefBased/>
  <w15:docId w15:val="{19FAEB95-D456-4728-BFAA-D6DDED4674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Pr>
      <w:lang w:val="en-GB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sv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</Words>
  <Characters>94</Characters>
  <Application>Microsoft Office Word</Application>
  <DocSecurity>0</DocSecurity>
  <Lines>1</Lines>
  <Paragraphs>1</Paragraphs>
  <ScaleCrop>false</ScaleCrop>
  <Company/>
  <LinksUpToDate>false</LinksUpToDate>
  <CharactersWithSpaces>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ia Oliva</dc:creator>
  <cp:keywords/>
  <dc:description/>
  <cp:lastModifiedBy>Stefania Oliva</cp:lastModifiedBy>
  <cp:revision>1</cp:revision>
  <dcterms:created xsi:type="dcterms:W3CDTF">2023-02-13T16:51:00Z</dcterms:created>
  <dcterms:modified xsi:type="dcterms:W3CDTF">2023-02-13T16:52:00Z</dcterms:modified>
</cp:coreProperties>
</file>